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Кири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 exponent &gt; 0 ):</w:t>
      </w:r>
      <w:r>
        <w:br/>
      </w:r>
      <w:r>
        <w:rPr>
          <w:rStyle w:val="VerbatimChar"/>
        </w:rPr>
        <w:t xml:space="preserve">        if ( exponent%2 == 1 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 a &lt; 0 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 a == 1 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 a &lt; 0 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 n%4 == 3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 a%2 == 0 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 n%8 == 3 or n%8 == 5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 a%4 == 3 and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 a &gt; n//2 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 p &lt; 2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 p != 2 and p%2 == 0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 jacobian == 0 or mod != jacobian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-1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13145" cy="7334450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3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ирил Тесленко</dc:creator>
  <dc:language>ru-RU</dc:language>
  <cp:keywords/>
  <dcterms:created xsi:type="dcterms:W3CDTF">2025-09-25T11:05:19Z</dcterms:created>
  <dcterms:modified xsi:type="dcterms:W3CDTF">2025-09-25T11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